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0BFDE562" w14:textId="00F2DBDD" w:rsidR="00A819FC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 xml:space="preserve">data 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AB428E">
        <w:rPr>
          <w:rFonts w:ascii="Times New Roman" w:eastAsia="Arial" w:hAnsi="Times New Roman" w:cs="Times New Roman"/>
        </w:rPr>
        <w:t>produc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1F617376" w:rsidR="00A819FC" w:rsidRPr="00610AF4" w:rsidRDefault="004021C3" w:rsidP="00A276E9">
      <w:pPr>
        <w:pStyle w:val="Heading1"/>
        <w:pBdr>
          <w:bottom w:val="single" w:sz="4" w:space="0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regarding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r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7131E309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University of California, Davis (2016-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52797DE1" w:rsidR="00A819FC" w:rsidRPr="00B84447" w:rsidRDefault="00933F78" w:rsidP="002D577F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Statistics  </w:t>
      </w:r>
      <w:r w:rsidRPr="00B84447">
        <w:rPr>
          <w:rFonts w:ascii="Times New Roman" w:eastAsia="Arial" w:hAnsi="Times New Roman" w:cs="Times New Roman"/>
        </w:rPr>
        <w:t>/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1AABC39C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):</w:t>
      </w:r>
    </w:p>
    <w:p w14:paraId="0CEF4155" w14:textId="702DD20E" w:rsidR="00E71E0E" w:rsidRDefault="004021C3" w:rsidP="00E71E0E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29D00B87" w14:textId="77777777" w:rsidR="0012014C" w:rsidRDefault="0012014C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</w:p>
    <w:p w14:paraId="0AA35B22" w14:textId="656DD022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Coursera, Udemy (July 2019-January 2020</w:t>
      </w:r>
      <w:r w:rsidR="00BF6921">
        <w:rPr>
          <w:rFonts w:ascii="Times New Roman" w:eastAsia="Arial" w:hAnsi="Times New Roman" w:cs="Times New Roman"/>
          <w:color w:val="000000"/>
        </w:rPr>
        <w:t>)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3F9AC4C0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>
        <w:rPr>
          <w:rFonts w:ascii="Times New Roman" w:hAnsi="Times New Roman" w:cs="Times New Roman"/>
          <w:shd w:val="clear" w:color="auto" w:fill="FFFFFF"/>
        </w:rPr>
        <w:t xml:space="preserve"> (more info on these specialization in personal website)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22DF31FB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8E74EC" w:rsidRPr="00B84447">
        <w:rPr>
          <w:rFonts w:ascii="Times New Roman" w:eastAsia="Arial" w:hAnsi="Times New Roman" w:cs="Times New Roman"/>
          <w:color w:val="000000"/>
        </w:rPr>
        <w:t>, Unix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3BB24670" w14:textId="135E4ED6" w:rsidR="00A819FC" w:rsidRDefault="004021C3" w:rsidP="004827BE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24031E38" w14:textId="77777777" w:rsidR="00337E39" w:rsidRPr="00B84447" w:rsidRDefault="00337E39" w:rsidP="00337E3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ind w:left="360" w:right="-36"/>
        <w:rPr>
          <w:rFonts w:ascii="Times New Roman" w:eastAsia="Arial" w:hAnsi="Times New Roman" w:cs="Times New Roman"/>
          <w:color w:val="000000"/>
        </w:rPr>
      </w:pPr>
    </w:p>
    <w:p w14:paraId="4144FBD9" w14:textId="43C84BE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for information regarding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7C4A9768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the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>and to try to predict the interest rate</w:t>
      </w:r>
      <w:r w:rsidR="003B42E5">
        <w:rPr>
          <w:rFonts w:ascii="Times New Roman" w:eastAsia="Arial" w:hAnsi="Times New Roman" w:cs="Times New Roman"/>
        </w:rPr>
        <w:t xml:space="preserve"> based on data available.</w:t>
      </w:r>
    </w:p>
    <w:p w14:paraId="6EB801FD" w14:textId="51696C5F" w:rsidR="003B42E5" w:rsidRDefault="003B42E5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fter</w:t>
      </w:r>
      <w:r w:rsidR="00E71E0E">
        <w:rPr>
          <w:rFonts w:ascii="Times New Roman" w:eastAsia="Arial" w:hAnsi="Times New Roman" w:cs="Times New Roman"/>
        </w:rPr>
        <w:t xml:space="preserve"> l</w:t>
      </w:r>
      <w:r>
        <w:rPr>
          <w:rFonts w:ascii="Times New Roman" w:eastAsia="Arial" w:hAnsi="Times New Roman" w:cs="Times New Roman"/>
        </w:rPr>
        <w:t xml:space="preserve">ogistic regression, KNN, random forest and neural network </w:t>
      </w:r>
      <w:r w:rsidR="00DD3D6B">
        <w:rPr>
          <w:rFonts w:ascii="Times New Roman" w:eastAsia="Arial" w:hAnsi="Times New Roman" w:cs="Times New Roman"/>
        </w:rPr>
        <w:t xml:space="preserve">we were able to get </w:t>
      </w:r>
      <w:r w:rsidR="00436FFD">
        <w:rPr>
          <w:rFonts w:ascii="Times New Roman" w:eastAsia="Arial" w:hAnsi="Times New Roman" w:cs="Times New Roman"/>
        </w:rPr>
        <w:t>a cross</w:t>
      </w:r>
      <w:r w:rsidR="007B7C5F">
        <w:rPr>
          <w:rFonts w:ascii="Times New Roman" w:eastAsia="Arial" w:hAnsi="Times New Roman" w:cs="Times New Roman"/>
        </w:rPr>
        <w:t>-</w:t>
      </w:r>
      <w:r w:rsidR="00DD3D6B">
        <w:rPr>
          <w:rFonts w:ascii="Times New Roman" w:eastAsia="Arial" w:hAnsi="Times New Roman" w:cs="Times New Roman"/>
        </w:rPr>
        <w:t>validation</w:t>
      </w:r>
      <w:r>
        <w:rPr>
          <w:rFonts w:ascii="Times New Roman" w:eastAsia="Arial" w:hAnsi="Times New Roman" w:cs="Times New Roman"/>
        </w:rPr>
        <w:t xml:space="preserve"> accuracy</w:t>
      </w:r>
      <w:r w:rsidR="00DD3D6B">
        <w:rPr>
          <w:rFonts w:ascii="Times New Roman" w:eastAsia="Arial" w:hAnsi="Times New Roman" w:cs="Times New Roman"/>
        </w:rPr>
        <w:t xml:space="preserve"> of 92%</w:t>
      </w:r>
      <w:r w:rsidR="00436FFD">
        <w:rPr>
          <w:rFonts w:ascii="Times New Roman" w:eastAsia="Arial" w:hAnsi="Times New Roman" w:cs="Times New Roman"/>
        </w:rPr>
        <w:t>. For the interest rate, we got an average error of 1.024</w:t>
      </w:r>
      <w:r w:rsidR="00E71E0E">
        <w:rPr>
          <w:rFonts w:ascii="Times New Roman" w:eastAsia="Arial" w:hAnsi="Times New Roman" w:cs="Times New Roman"/>
        </w:rPr>
        <w:t>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089CC9F9" w:rsidR="00CD7381" w:rsidRPr="00B84447" w:rsidRDefault="00CD7381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  <w:color w:val="000000"/>
        </w:rPr>
        <w:t xml:space="preserve">Craigslist  </w:t>
      </w:r>
      <w:r w:rsidRPr="00B84447">
        <w:rPr>
          <w:rFonts w:ascii="Times New Roman" w:eastAsia="Arial" w:hAnsi="Times New Roman" w:cs="Times New Roman"/>
          <w:color w:val="000000"/>
        </w:rPr>
        <w:t>(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480428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r w:rsidRPr="00B84447">
        <w:rPr>
          <w:rFonts w:ascii="Times New Roman" w:eastAsia="Arial" w:hAnsi="Times New Roman" w:cs="Times New Roman"/>
        </w:rPr>
        <w:t>%(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77777777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KNN (K-nearest neighbors algorithm) and CV (cross-validation)(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436FFD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B84447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064DFE33" w:rsidR="00DB393E" w:rsidRDefault="00DB393E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Committee Member (internship</w:t>
      </w:r>
      <w:r w:rsidR="00FC7D07">
        <w:rPr>
          <w:rFonts w:ascii="Times New Roman" w:eastAsia="Arial" w:hAnsi="Times New Roman" w:cs="Times New Roman"/>
        </w:rPr>
        <w:t>,</w:t>
      </w:r>
      <w:r>
        <w:rPr>
          <w:rFonts w:ascii="Times New Roman" w:eastAsia="Arial" w:hAnsi="Times New Roman" w:cs="Times New Roman"/>
        </w:rPr>
        <w:t xml:space="preserve"> campaign project management):</w:t>
      </w:r>
      <w:r w:rsidR="00E71E0E">
        <w:rPr>
          <w:rFonts w:ascii="Times New Roman" w:eastAsia="Arial" w:hAnsi="Times New Roman" w:cs="Times New Roman"/>
        </w:rPr>
        <w:t xml:space="preserve">                              </w:t>
      </w:r>
      <w:r w:rsidR="0012014C">
        <w:rPr>
          <w:rFonts w:ascii="Times New Roman" w:eastAsia="Arial" w:hAnsi="Times New Roman" w:cs="Times New Roman"/>
        </w:rPr>
        <w:t>Davis, California</w:t>
      </w:r>
      <w:r w:rsidR="00E71E0E">
        <w:rPr>
          <w:rFonts w:ascii="Times New Roman" w:eastAsia="Arial" w:hAnsi="Times New Roman" w:cs="Times New Roman"/>
        </w:rPr>
        <w:t xml:space="preserve"> Jul 2019-</w:t>
      </w:r>
      <w:r w:rsidR="00FC7D07">
        <w:rPr>
          <w:rFonts w:ascii="Times New Roman" w:eastAsia="Arial" w:hAnsi="Times New Roman" w:cs="Times New Roman"/>
        </w:rPr>
        <w:t>S</w:t>
      </w:r>
      <w:r w:rsidR="00E71E0E">
        <w:rPr>
          <w:rFonts w:ascii="Times New Roman" w:eastAsia="Arial" w:hAnsi="Times New Roman" w:cs="Times New Roman"/>
        </w:rPr>
        <w:t>ep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>2019</w:t>
      </w:r>
    </w:p>
    <w:p w14:paraId="3303F91A" w14:textId="355E309D" w:rsidR="00DB393E" w:rsidRPr="00DB393E" w:rsidRDefault="00FC7D07" w:rsidP="00FC7D07">
      <w:pPr>
        <w:pStyle w:val="Normal1"/>
        <w:tabs>
          <w:tab w:val="left" w:pos="1680"/>
          <w:tab w:val="left" w:pos="8040"/>
        </w:tabs>
        <w:spacing w:before="20" w:after="20"/>
        <w:ind w:left="360" w:right="-36"/>
        <w:rPr>
          <w:rFonts w:ascii="Times New Roman" w:eastAsia="Arial" w:hAnsi="Times New Roman" w:cs="Times New Roman"/>
        </w:rPr>
      </w:pP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Participated in group presentations with new ideas on how to approach campaigns</w:t>
      </w:r>
      <w:r w:rsidR="00DD4CA3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and </w:t>
      </w:r>
      <w:bookmarkStart w:id="0" w:name="_GoBack"/>
      <w:bookmarkEnd w:id="0"/>
      <w:r w:rsidR="00DD4CA3">
        <w:rPr>
          <w:rFonts w:ascii="Times New Roman" w:hAnsi="Times New Roman" w:cs="Times New Roman"/>
          <w:sz w:val="21"/>
          <w:szCs w:val="21"/>
          <w:shd w:val="clear" w:color="auto" w:fill="FFFFFF"/>
        </w:rPr>
        <w:t>projects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.</w:t>
      </w:r>
      <w:r w:rsidR="00DB393E" w:rsidRPr="00DB393E"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Contacted costumers to help and inform on the best practices </w:t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>on how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deal with foreclosure.</w:t>
      </w:r>
    </w:p>
    <w:p w14:paraId="4455589D" w14:textId="28DA6E45" w:rsidR="00436FFD" w:rsidRPr="00DB393E" w:rsidRDefault="00436FFD" w:rsidP="00FC7D07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reckenridge Ski </w:t>
      </w:r>
      <w:r w:rsidR="00DB393E" w:rsidRPr="00B84447">
        <w:rPr>
          <w:rFonts w:ascii="Times New Roman" w:eastAsia="Arial" w:hAnsi="Times New Roman" w:cs="Times New Roman"/>
        </w:rPr>
        <w:t>Resort (</w:t>
      </w:r>
      <w:r w:rsidR="00DB393E" w:rsidRPr="00B84447">
        <w:rPr>
          <w:rFonts w:ascii="Times New Roman" w:eastAsia="Arial" w:hAnsi="Times New Roman" w:cs="Times New Roman"/>
          <w:color w:val="000000"/>
        </w:rPr>
        <w:t>Lift Scanner</w:t>
      </w:r>
      <w:r w:rsidR="00DB393E">
        <w:rPr>
          <w:rFonts w:ascii="Times New Roman" w:eastAsia="Arial" w:hAnsi="Times New Roman" w:cs="Times New Roman"/>
          <w:color w:val="000000"/>
        </w:rPr>
        <w:t>)</w:t>
      </w:r>
      <w:r w:rsidR="00DB393E" w:rsidRPr="00B84447">
        <w:rPr>
          <w:rFonts w:ascii="Times New Roman" w:eastAsia="Arial" w:hAnsi="Times New Roman" w:cs="Times New Roman"/>
          <w:color w:val="000000"/>
        </w:rPr>
        <w:t>:</w:t>
      </w:r>
      <w:r w:rsidRPr="00B84447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 Breckenridge, </w:t>
      </w:r>
      <w:r w:rsidR="00E71E0E" w:rsidRPr="00B84447">
        <w:rPr>
          <w:rFonts w:ascii="Times New Roman" w:eastAsia="Arial" w:hAnsi="Times New Roman" w:cs="Times New Roman"/>
        </w:rPr>
        <w:t>Colorado</w:t>
      </w:r>
      <w:r w:rsidR="00E71E0E">
        <w:rPr>
          <w:rFonts w:ascii="Times New Roman" w:eastAsia="Arial" w:hAnsi="Times New Roman" w:cs="Times New Roman"/>
        </w:rPr>
        <w:t xml:space="preserve"> Jan</w:t>
      </w:r>
      <w:r w:rsidRPr="00DB393E">
        <w:rPr>
          <w:rFonts w:ascii="Times New Roman" w:eastAsia="Arial" w:hAnsi="Times New Roman" w:cs="Times New Roman"/>
          <w:color w:val="000000"/>
        </w:rPr>
        <w:t xml:space="preserve"> 2016-Feb 2016</w:t>
      </w:r>
      <w:r w:rsidR="00FC7D07">
        <w:rPr>
          <w:rFonts w:ascii="Times New Roman" w:eastAsia="Arial" w:hAnsi="Times New Roman" w:cs="Times New Roman"/>
          <w:color w:val="000000"/>
        </w:rPr>
        <w:t xml:space="preserve">                     - </w:t>
      </w:r>
      <w:r w:rsidRPr="00DB393E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2CE4AEF7" w14:textId="20A79AA5" w:rsidR="00436FFD" w:rsidRPr="00DB393E" w:rsidRDefault="00436FFD" w:rsidP="00DB393E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>R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 xml:space="preserve"> </w:t>
      </w:r>
      <w:proofErr w:type="spellStart"/>
      <w:r w:rsidRPr="00B84447">
        <w:rPr>
          <w:rFonts w:ascii="Times New Roman" w:eastAsia="Arial" w:hAnsi="Times New Roman" w:cs="Times New Roman"/>
        </w:rPr>
        <w:t>Representaciones</w:t>
      </w:r>
      <w:proofErr w:type="spellEnd"/>
      <w:r w:rsidRPr="00B84447">
        <w:rPr>
          <w:rFonts w:ascii="Times New Roman" w:eastAsia="Arial" w:hAnsi="Times New Roman" w:cs="Times New Roman"/>
        </w:rPr>
        <w:t xml:space="preserve"> </w:t>
      </w:r>
      <w:proofErr w:type="spellStart"/>
      <w:r w:rsidRPr="00B84447">
        <w:rPr>
          <w:rFonts w:ascii="Times New Roman" w:eastAsia="Arial" w:hAnsi="Times New Roman" w:cs="Times New Roman"/>
        </w:rPr>
        <w:t>Turisticas</w:t>
      </w:r>
      <w:proofErr w:type="spellEnd"/>
      <w:r w:rsidRPr="00B84447">
        <w:rPr>
          <w:rFonts w:ascii="Times New Roman" w:eastAsia="Arial" w:hAnsi="Times New Roman" w:cs="Times New Roman"/>
        </w:rPr>
        <w:t xml:space="preserve"> SAC (travel agency, vehicle </w:t>
      </w:r>
      <w:r w:rsidR="00DB393E" w:rsidRPr="00B84447">
        <w:rPr>
          <w:rFonts w:ascii="Times New Roman" w:eastAsia="Arial" w:hAnsi="Times New Roman" w:cs="Times New Roman"/>
        </w:rPr>
        <w:t>rental</w:t>
      </w:r>
      <w:r w:rsidR="00DB393E">
        <w:rPr>
          <w:rFonts w:ascii="Times New Roman" w:eastAsia="Arial" w:hAnsi="Times New Roman" w:cs="Times New Roman"/>
        </w:rPr>
        <w:t>) Assistant:</w:t>
      </w:r>
      <w:r>
        <w:rPr>
          <w:rFonts w:ascii="Times New Roman" w:eastAsia="Arial" w:hAnsi="Times New Roman" w:cs="Times New Roman"/>
        </w:rPr>
        <w:t xml:space="preserve">  </w:t>
      </w:r>
      <w:r w:rsidR="00DB393E">
        <w:rPr>
          <w:rFonts w:ascii="Times New Roman" w:eastAsia="Arial" w:hAnsi="Times New Roman" w:cs="Times New Roman"/>
        </w:rPr>
        <w:t xml:space="preserve">       </w:t>
      </w:r>
      <w:r w:rsidRPr="00E13E39">
        <w:rPr>
          <w:rFonts w:ascii="Times New Roman" w:eastAsia="Arial" w:hAnsi="Times New Roman" w:cs="Times New Roman"/>
        </w:rPr>
        <w:t>Arequipa, Peru</w:t>
      </w:r>
      <w:r w:rsidR="00DB393E">
        <w:rPr>
          <w:rFonts w:ascii="Times New Roman" w:eastAsia="Arial" w:hAnsi="Times New Roman" w:cs="Times New Roman"/>
        </w:rPr>
        <w:t xml:space="preserve"> </w:t>
      </w:r>
      <w:r w:rsidRPr="00DB393E">
        <w:rPr>
          <w:rFonts w:ascii="Times New Roman" w:eastAsia="Arial" w:hAnsi="Times New Roman" w:cs="Times New Roman"/>
          <w:color w:val="000000"/>
        </w:rPr>
        <w:t xml:space="preserve">Nov 2011-Jan 2012 </w:t>
      </w:r>
      <w:r w:rsidR="00FC7D07">
        <w:rPr>
          <w:rFonts w:ascii="Times New Roman" w:eastAsia="Arial" w:hAnsi="Times New Roman" w:cs="Times New Roman"/>
          <w:color w:val="000000"/>
        </w:rPr>
        <w:t xml:space="preserve">- </w:t>
      </w:r>
      <w:r w:rsidRPr="00DB393E">
        <w:rPr>
          <w:rFonts w:ascii="Times New Roman" w:eastAsia="Arial" w:hAnsi="Times New Roman" w:cs="Times New Roman"/>
          <w:color w:val="000000"/>
        </w:rPr>
        <w:t>Management</w:t>
      </w:r>
      <w:r w:rsidRPr="00DB393E">
        <w:rPr>
          <w:rFonts w:ascii="Times New Roman" w:eastAsia="Arial" w:hAnsi="Times New Roman" w:cs="Times New Roman"/>
        </w:rPr>
        <w:t xml:space="preserve"> of vehicles and transportation between headquarters, customers and auto mechanics</w:t>
      </w:r>
    </w:p>
    <w:p w14:paraId="0880F9A4" w14:textId="46BD5710" w:rsidR="00A819FC" w:rsidRPr="00B84447" w:rsidRDefault="00A819FC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A819FC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B744A2" w14:textId="77777777" w:rsidR="008E70BA" w:rsidRDefault="008E70BA" w:rsidP="007F2209">
      <w:pPr>
        <w:spacing w:before="0" w:after="0"/>
      </w:pPr>
      <w:r>
        <w:separator/>
      </w:r>
    </w:p>
  </w:endnote>
  <w:endnote w:type="continuationSeparator" w:id="0">
    <w:p w14:paraId="66824739" w14:textId="77777777" w:rsidR="008E70BA" w:rsidRDefault="008E70BA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96635A" w14:textId="77777777" w:rsidR="008E70BA" w:rsidRDefault="008E70BA" w:rsidP="007F2209">
      <w:pPr>
        <w:spacing w:before="0" w:after="0"/>
      </w:pPr>
      <w:r>
        <w:separator/>
      </w:r>
    </w:p>
  </w:footnote>
  <w:footnote w:type="continuationSeparator" w:id="0">
    <w:p w14:paraId="4CB5461A" w14:textId="77777777" w:rsidR="008E70BA" w:rsidRDefault="008E70BA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rgUADPnhTiwAAAA="/>
  </w:docVars>
  <w:rsids>
    <w:rsidRoot w:val="00A819FC"/>
    <w:rsid w:val="0004456E"/>
    <w:rsid w:val="0008363A"/>
    <w:rsid w:val="00084D57"/>
    <w:rsid w:val="000B3AE3"/>
    <w:rsid w:val="000E78F0"/>
    <w:rsid w:val="000F3A6A"/>
    <w:rsid w:val="000F6B65"/>
    <w:rsid w:val="001165EA"/>
    <w:rsid w:val="0012014C"/>
    <w:rsid w:val="001243FD"/>
    <w:rsid w:val="00125756"/>
    <w:rsid w:val="001A0665"/>
    <w:rsid w:val="001B3A52"/>
    <w:rsid w:val="001F2D03"/>
    <w:rsid w:val="00206567"/>
    <w:rsid w:val="002110C3"/>
    <w:rsid w:val="002C1785"/>
    <w:rsid w:val="002C31A7"/>
    <w:rsid w:val="002D4B54"/>
    <w:rsid w:val="002D577F"/>
    <w:rsid w:val="002D683B"/>
    <w:rsid w:val="00314216"/>
    <w:rsid w:val="00337E39"/>
    <w:rsid w:val="003A4923"/>
    <w:rsid w:val="003A7F34"/>
    <w:rsid w:val="003B42E5"/>
    <w:rsid w:val="003B45FB"/>
    <w:rsid w:val="004021C3"/>
    <w:rsid w:val="00410341"/>
    <w:rsid w:val="00436FFD"/>
    <w:rsid w:val="0044260D"/>
    <w:rsid w:val="00450194"/>
    <w:rsid w:val="004827BE"/>
    <w:rsid w:val="004912E3"/>
    <w:rsid w:val="004972D5"/>
    <w:rsid w:val="004C7ACF"/>
    <w:rsid w:val="00514051"/>
    <w:rsid w:val="005213A9"/>
    <w:rsid w:val="005901A1"/>
    <w:rsid w:val="005A3C4F"/>
    <w:rsid w:val="00610AF4"/>
    <w:rsid w:val="006C1851"/>
    <w:rsid w:val="006D65D2"/>
    <w:rsid w:val="00711E93"/>
    <w:rsid w:val="00735C4E"/>
    <w:rsid w:val="00751F68"/>
    <w:rsid w:val="007636F4"/>
    <w:rsid w:val="007B7C5F"/>
    <w:rsid w:val="007F2209"/>
    <w:rsid w:val="00823EC3"/>
    <w:rsid w:val="00864938"/>
    <w:rsid w:val="008D761C"/>
    <w:rsid w:val="008E70BA"/>
    <w:rsid w:val="008E74EC"/>
    <w:rsid w:val="00904648"/>
    <w:rsid w:val="00906B4B"/>
    <w:rsid w:val="00915365"/>
    <w:rsid w:val="00933F78"/>
    <w:rsid w:val="009914CB"/>
    <w:rsid w:val="00A07451"/>
    <w:rsid w:val="00A1497E"/>
    <w:rsid w:val="00A276E9"/>
    <w:rsid w:val="00A347D0"/>
    <w:rsid w:val="00A61FB2"/>
    <w:rsid w:val="00A819FC"/>
    <w:rsid w:val="00AA0C08"/>
    <w:rsid w:val="00AA67E1"/>
    <w:rsid w:val="00AB428E"/>
    <w:rsid w:val="00AB4FE2"/>
    <w:rsid w:val="00AE3156"/>
    <w:rsid w:val="00B11CA1"/>
    <w:rsid w:val="00B12A77"/>
    <w:rsid w:val="00B30F57"/>
    <w:rsid w:val="00B57D8B"/>
    <w:rsid w:val="00B72261"/>
    <w:rsid w:val="00B833CE"/>
    <w:rsid w:val="00B84447"/>
    <w:rsid w:val="00B9355A"/>
    <w:rsid w:val="00B9595E"/>
    <w:rsid w:val="00BB7D42"/>
    <w:rsid w:val="00BE0610"/>
    <w:rsid w:val="00BF6921"/>
    <w:rsid w:val="00C16414"/>
    <w:rsid w:val="00C220B7"/>
    <w:rsid w:val="00C22EEA"/>
    <w:rsid w:val="00C22F40"/>
    <w:rsid w:val="00CA6CB1"/>
    <w:rsid w:val="00CC0644"/>
    <w:rsid w:val="00CD7381"/>
    <w:rsid w:val="00CE766C"/>
    <w:rsid w:val="00D615F1"/>
    <w:rsid w:val="00D82238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453DD"/>
    <w:rsid w:val="00E71E0E"/>
    <w:rsid w:val="00E8694C"/>
    <w:rsid w:val="00EB2B81"/>
    <w:rsid w:val="00EF0FBD"/>
    <w:rsid w:val="00F14D19"/>
    <w:rsid w:val="00F155ED"/>
    <w:rsid w:val="00F1795B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9A0DD0C-1AD8-4A73-9048-0C9BAABB7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559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6</cp:revision>
  <cp:lastPrinted>2020-02-18T05:40:00Z</cp:lastPrinted>
  <dcterms:created xsi:type="dcterms:W3CDTF">2020-02-17T05:42:00Z</dcterms:created>
  <dcterms:modified xsi:type="dcterms:W3CDTF">2020-02-18T05:47:00Z</dcterms:modified>
</cp:coreProperties>
</file>